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2B20C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3E3A0E25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54AC9677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5734B1C2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4F9DEF56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1FD230D3" w14:textId="17FE6411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  <w:r w:rsidRPr="00202B06">
        <w:rPr>
          <w:rFonts w:ascii="Arial" w:hAnsi="Arial" w:cs="Arial"/>
          <w:b/>
          <w:bCs/>
          <w:sz w:val="56"/>
          <w:szCs w:val="56"/>
        </w:rPr>
        <w:t>Dynamic Language Programming Assignment</w:t>
      </w:r>
    </w:p>
    <w:p w14:paraId="1551A291" w14:textId="51C3F76B" w:rsidR="008D5182" w:rsidRPr="008D5182" w:rsidRDefault="008D5182" w:rsidP="008D5182">
      <w:pPr>
        <w:jc w:val="right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 xml:space="preserve">For </w:t>
      </w:r>
      <w:proofErr w:type="spellStart"/>
      <w:r>
        <w:rPr>
          <w:rFonts w:ascii="Arial" w:hAnsi="Arial" w:cs="Arial"/>
          <w:b/>
          <w:bCs/>
          <w:sz w:val="40"/>
          <w:szCs w:val="40"/>
        </w:rPr>
        <w:t>NortonLifeLock</w:t>
      </w:r>
      <w:proofErr w:type="spellEnd"/>
    </w:p>
    <w:p w14:paraId="0B1C57A4" w14:textId="595AF1A3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10F4E9DC" w14:textId="1EBC6920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3D19C00D" w14:textId="1FE97AE2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5B1BE081" w14:textId="57809BBD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7BE38A8E" w14:textId="6347752D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47672879" w14:textId="5B887DBA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1E4C2542" w14:textId="6A3E22E6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6CCDCE28" w14:textId="2E6AD75C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53D49D97" w14:textId="34EAF048" w:rsidR="00202B06" w:rsidRDefault="00202B06" w:rsidP="00202B06">
      <w:pPr>
        <w:jc w:val="right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>By Nikhil Prakash Balbadri</w:t>
      </w:r>
    </w:p>
    <w:p w14:paraId="3410CEE7" w14:textId="1F4C6807" w:rsidR="00202B06" w:rsidRDefault="00202B06" w:rsidP="00202B06">
      <w:pPr>
        <w:jc w:val="right"/>
        <w:rPr>
          <w:rFonts w:ascii="Arial" w:hAnsi="Arial" w:cs="Arial"/>
          <w:b/>
          <w:bCs/>
          <w:sz w:val="40"/>
          <w:szCs w:val="40"/>
        </w:rPr>
      </w:pPr>
    </w:p>
    <w:p w14:paraId="513F9834" w14:textId="0FBEDD8F" w:rsidR="00C0049A" w:rsidRDefault="00C0049A" w:rsidP="00202B06">
      <w:pPr>
        <w:jc w:val="right"/>
        <w:rPr>
          <w:rFonts w:ascii="Arial" w:hAnsi="Arial" w:cs="Arial"/>
          <w:b/>
          <w:bCs/>
          <w:sz w:val="40"/>
          <w:szCs w:val="40"/>
        </w:rPr>
      </w:pPr>
    </w:p>
    <w:sdt>
      <w:sdtPr>
        <w:id w:val="149013091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E"/>
        </w:rPr>
      </w:sdtEndPr>
      <w:sdtContent>
        <w:p w14:paraId="4DE36A17" w14:textId="23A3AFAB" w:rsidR="00C0049A" w:rsidRDefault="00C0049A">
          <w:pPr>
            <w:pStyle w:val="TOCHeading"/>
          </w:pPr>
          <w:r>
            <w:t>Table of Contents</w:t>
          </w:r>
        </w:p>
        <w:p w14:paraId="5996F103" w14:textId="77777777" w:rsidR="00C0049A" w:rsidRPr="00C0049A" w:rsidRDefault="00C0049A" w:rsidP="00C0049A">
          <w:pPr>
            <w:rPr>
              <w:lang w:val="en-US"/>
            </w:rPr>
          </w:pPr>
        </w:p>
        <w:p w14:paraId="22009425" w14:textId="0EDE0F03" w:rsidR="008D5182" w:rsidRDefault="00C0049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087386" w:history="1">
            <w:r w:rsidR="008D5182" w:rsidRPr="00F358D0">
              <w:rPr>
                <w:rStyle w:val="Hyperlink"/>
                <w:noProof/>
              </w:rPr>
              <w:t>1.</w:t>
            </w:r>
            <w:r w:rsidR="008D5182">
              <w:rPr>
                <w:rFonts w:eastAsiaTheme="minorEastAsia"/>
                <w:noProof/>
                <w:lang w:eastAsia="en-IE"/>
              </w:rPr>
              <w:tab/>
            </w:r>
            <w:r w:rsidR="008D5182" w:rsidRPr="00F358D0">
              <w:rPr>
                <w:rStyle w:val="Hyperlink"/>
                <w:noProof/>
              </w:rPr>
              <w:t>Details of the application.</w:t>
            </w:r>
            <w:r w:rsidR="008D5182">
              <w:rPr>
                <w:noProof/>
                <w:webHidden/>
              </w:rPr>
              <w:tab/>
            </w:r>
            <w:r w:rsidR="008D5182">
              <w:rPr>
                <w:noProof/>
                <w:webHidden/>
              </w:rPr>
              <w:fldChar w:fldCharType="begin"/>
            </w:r>
            <w:r w:rsidR="008D5182">
              <w:rPr>
                <w:noProof/>
                <w:webHidden/>
              </w:rPr>
              <w:instrText xml:space="preserve"> PAGEREF _Toc73087386 \h </w:instrText>
            </w:r>
            <w:r w:rsidR="008D5182">
              <w:rPr>
                <w:noProof/>
                <w:webHidden/>
              </w:rPr>
            </w:r>
            <w:r w:rsidR="008D5182">
              <w:rPr>
                <w:noProof/>
                <w:webHidden/>
              </w:rPr>
              <w:fldChar w:fldCharType="separate"/>
            </w:r>
            <w:r w:rsidR="008D5182">
              <w:rPr>
                <w:noProof/>
                <w:webHidden/>
              </w:rPr>
              <w:t>3</w:t>
            </w:r>
            <w:r w:rsidR="008D5182">
              <w:rPr>
                <w:noProof/>
                <w:webHidden/>
              </w:rPr>
              <w:fldChar w:fldCharType="end"/>
            </w:r>
          </w:hyperlink>
        </w:p>
        <w:p w14:paraId="0B400C83" w14:textId="78DFE59C" w:rsidR="008D5182" w:rsidRDefault="008D518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73087387" w:history="1">
            <w:r w:rsidRPr="00F358D0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eastAsia="en-IE"/>
              </w:rPr>
              <w:tab/>
            </w:r>
            <w:r w:rsidRPr="00F358D0">
              <w:rPr>
                <w:rStyle w:val="Hyperlink"/>
                <w:noProof/>
              </w:rPr>
              <w:t>Structure of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87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CB27E" w14:textId="5BCED2EF" w:rsidR="008D5182" w:rsidRDefault="008D518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73087388" w:history="1">
            <w:r w:rsidRPr="00F358D0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eastAsia="en-IE"/>
              </w:rPr>
              <w:tab/>
            </w:r>
            <w:r w:rsidRPr="00F358D0">
              <w:rPr>
                <w:rStyle w:val="Hyperlink"/>
                <w:noProof/>
              </w:rPr>
              <w:t>Data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87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84864" w14:textId="307CF59B" w:rsidR="008D5182" w:rsidRDefault="008D518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73087389" w:history="1">
            <w:r w:rsidRPr="00F358D0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eastAsia="en-IE"/>
              </w:rPr>
              <w:tab/>
            </w:r>
            <w:r w:rsidRPr="00F358D0">
              <w:rPr>
                <w:rStyle w:val="Hyperlink"/>
                <w:noProof/>
              </w:rPr>
              <w:t>Instructions to run the application(Windows System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87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DFC25" w14:textId="47180DE2" w:rsidR="008D5182" w:rsidRDefault="008D518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73087390" w:history="1">
            <w:r w:rsidRPr="00F358D0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lang w:eastAsia="en-IE"/>
              </w:rPr>
              <w:tab/>
            </w:r>
            <w:r w:rsidRPr="00F358D0">
              <w:rPr>
                <w:rStyle w:val="Hyperlink"/>
                <w:noProof/>
              </w:rPr>
              <w:t>Testing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87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EECC9" w14:textId="7B654563" w:rsidR="008D5182" w:rsidRDefault="008D518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73087391" w:history="1">
            <w:r w:rsidRPr="00F358D0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  <w:lang w:eastAsia="en-IE"/>
              </w:rPr>
              <w:tab/>
            </w:r>
            <w:r w:rsidRPr="00F358D0">
              <w:rPr>
                <w:rStyle w:val="Hyperlink"/>
                <w:noProof/>
              </w:rPr>
              <w:t>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87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9C01C" w14:textId="239EB097" w:rsidR="00C0049A" w:rsidRDefault="00C0049A">
          <w:r>
            <w:rPr>
              <w:b/>
              <w:bCs/>
              <w:noProof/>
            </w:rPr>
            <w:fldChar w:fldCharType="end"/>
          </w:r>
        </w:p>
      </w:sdtContent>
    </w:sdt>
    <w:p w14:paraId="1689925E" w14:textId="36C0DA85" w:rsidR="00C0049A" w:rsidRDefault="00C0049A" w:rsidP="00C0049A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0629F416" w14:textId="1BF45EEC" w:rsidR="00202B06" w:rsidRDefault="00202B06" w:rsidP="00202B06">
      <w:pPr>
        <w:rPr>
          <w:lang w:val="en-IN"/>
        </w:rPr>
      </w:pPr>
    </w:p>
    <w:p w14:paraId="08EA50D7" w14:textId="42394344" w:rsidR="00202B06" w:rsidRDefault="00CF06DD" w:rsidP="00202B06">
      <w:pPr>
        <w:pStyle w:val="Heading1"/>
        <w:numPr>
          <w:ilvl w:val="0"/>
          <w:numId w:val="2"/>
        </w:numPr>
      </w:pPr>
      <w:bookmarkStart w:id="0" w:name="_Toc73087386"/>
      <w:r>
        <w:t xml:space="preserve">Details of </w:t>
      </w:r>
      <w:r w:rsidR="00712018">
        <w:t xml:space="preserve">the </w:t>
      </w:r>
      <w:r>
        <w:t>application.</w:t>
      </w:r>
      <w:bookmarkEnd w:id="0"/>
    </w:p>
    <w:p w14:paraId="55CA767E" w14:textId="53309557" w:rsidR="00CF06DD" w:rsidRDefault="00CF06DD" w:rsidP="00CF06DD">
      <w:pPr>
        <w:rPr>
          <w:lang w:val="en-IN"/>
        </w:rPr>
      </w:pPr>
    </w:p>
    <w:p w14:paraId="09DE1515" w14:textId="3082B770" w:rsidR="00CF06DD" w:rsidRDefault="00CF06DD" w:rsidP="00CF06DD">
      <w:pPr>
        <w:rPr>
          <w:lang w:val="en-IN"/>
        </w:rPr>
      </w:pPr>
      <w:r>
        <w:rPr>
          <w:lang w:val="en-IN"/>
        </w:rPr>
        <w:t xml:space="preserve">This is an application which </w:t>
      </w:r>
      <w:r w:rsidRPr="00CF06DD">
        <w:rPr>
          <w:lang w:val="en-IN"/>
        </w:rPr>
        <w:t>downloads a catalogue of exoplanet data and displays the following information:</w:t>
      </w:r>
    </w:p>
    <w:p w14:paraId="21C406FA" w14:textId="7D0CAFC1" w:rsidR="00CF06DD" w:rsidRDefault="00CF06DD" w:rsidP="00CF06DD">
      <w:pPr>
        <w:pStyle w:val="ListParagraph"/>
        <w:numPr>
          <w:ilvl w:val="0"/>
          <w:numId w:val="3"/>
        </w:numPr>
        <w:rPr>
          <w:lang w:val="en-IN"/>
        </w:rPr>
      </w:pPr>
      <w:r w:rsidRPr="00CF06DD">
        <w:rPr>
          <w:lang w:val="en-IN"/>
        </w:rPr>
        <w:t>The number of orphan planets (no star).</w:t>
      </w:r>
    </w:p>
    <w:p w14:paraId="6ABF7FB1" w14:textId="2A75EE90" w:rsidR="00CF06DD" w:rsidRDefault="00CF06DD" w:rsidP="00CF06DD">
      <w:pPr>
        <w:pStyle w:val="ListParagraph"/>
        <w:numPr>
          <w:ilvl w:val="0"/>
          <w:numId w:val="3"/>
        </w:numPr>
        <w:rPr>
          <w:lang w:val="en-IN"/>
        </w:rPr>
      </w:pPr>
      <w:r w:rsidRPr="00CF06DD">
        <w:rPr>
          <w:lang w:val="en-IN"/>
        </w:rPr>
        <w:t>The name (planet identifier) of the planet orbiting the hottest star.</w:t>
      </w:r>
    </w:p>
    <w:p w14:paraId="094DD312" w14:textId="5DF5E277" w:rsidR="00CF06DD" w:rsidRDefault="00CF06DD" w:rsidP="00CF06DD">
      <w:pPr>
        <w:pStyle w:val="ListParagraph"/>
        <w:numPr>
          <w:ilvl w:val="0"/>
          <w:numId w:val="3"/>
        </w:numPr>
        <w:rPr>
          <w:lang w:val="en-IN"/>
        </w:rPr>
      </w:pPr>
      <w:r w:rsidRPr="00CF06DD">
        <w:rPr>
          <w:lang w:val="en-IN"/>
        </w:rPr>
        <w:t xml:space="preserve">A timeline of the number of planets discovered per year grouped by size. </w:t>
      </w:r>
      <w:r w:rsidR="00915D4A">
        <w:rPr>
          <w:lang w:val="en-IN"/>
        </w:rPr>
        <w:t>Size categories</w:t>
      </w:r>
      <w:r>
        <w:rPr>
          <w:lang w:val="en-IN"/>
        </w:rPr>
        <w:t>:</w:t>
      </w:r>
    </w:p>
    <w:p w14:paraId="1B9EDFF2" w14:textId="38C47BB0" w:rsidR="00CF06DD" w:rsidRDefault="00CF06DD" w:rsidP="00CF06DD">
      <w:pPr>
        <w:pStyle w:val="ListParagraph"/>
        <w:numPr>
          <w:ilvl w:val="1"/>
          <w:numId w:val="3"/>
        </w:numPr>
        <w:rPr>
          <w:lang w:val="en-IN"/>
        </w:rPr>
      </w:pPr>
      <w:r w:rsidRPr="00CF06DD">
        <w:rPr>
          <w:lang w:val="en-IN"/>
        </w:rPr>
        <w:t>“small” is less than 1 Jupiter radii</w:t>
      </w:r>
      <w:r>
        <w:rPr>
          <w:lang w:val="en-IN"/>
        </w:rPr>
        <w:t>.</w:t>
      </w:r>
    </w:p>
    <w:p w14:paraId="4ED7682E" w14:textId="03AA40FE" w:rsidR="00CF06DD" w:rsidRDefault="00915D4A" w:rsidP="00CF06DD">
      <w:pPr>
        <w:pStyle w:val="ListParagraph"/>
        <w:numPr>
          <w:ilvl w:val="1"/>
          <w:numId w:val="3"/>
        </w:numPr>
        <w:rPr>
          <w:lang w:val="en-IN"/>
        </w:rPr>
      </w:pPr>
      <w:r w:rsidRPr="00915D4A">
        <w:rPr>
          <w:lang w:val="en-IN"/>
        </w:rPr>
        <w:t>“medium” is less than 2 Jupiter radii</w:t>
      </w:r>
      <w:r>
        <w:rPr>
          <w:lang w:val="en-IN"/>
        </w:rPr>
        <w:t>.</w:t>
      </w:r>
    </w:p>
    <w:p w14:paraId="551E3A2A" w14:textId="623989D5" w:rsidR="00915D4A" w:rsidRDefault="00915D4A" w:rsidP="00CF06DD">
      <w:pPr>
        <w:pStyle w:val="ListParagraph"/>
        <w:numPr>
          <w:ilvl w:val="1"/>
          <w:numId w:val="3"/>
        </w:numPr>
        <w:rPr>
          <w:lang w:val="en-IN"/>
        </w:rPr>
      </w:pPr>
      <w:r w:rsidRPr="00915D4A">
        <w:rPr>
          <w:lang w:val="en-IN"/>
        </w:rPr>
        <w:t>anything bigger is considered “large”</w:t>
      </w:r>
      <w:r>
        <w:rPr>
          <w:lang w:val="en-IN"/>
        </w:rPr>
        <w:t>.</w:t>
      </w:r>
    </w:p>
    <w:p w14:paraId="53148322" w14:textId="42A8D2DE" w:rsidR="00712018" w:rsidRDefault="00915D4A" w:rsidP="00684F2D">
      <w:pPr>
        <w:rPr>
          <w:lang w:val="en-IN"/>
        </w:rPr>
      </w:pPr>
      <w:r w:rsidRPr="00915D4A">
        <w:rPr>
          <w:lang w:val="en-IN"/>
        </w:rPr>
        <w:t>For example, in 2004 we discovered 2 small planets, 5 medium planets, and 0 large planets.</w:t>
      </w:r>
    </w:p>
    <w:p w14:paraId="61AE785F" w14:textId="3E7D6ED6" w:rsidR="005E49FD" w:rsidRPr="00684F2D" w:rsidRDefault="005E49FD" w:rsidP="00684F2D">
      <w:pPr>
        <w:rPr>
          <w:lang w:val="en-IN"/>
        </w:rPr>
      </w:pPr>
      <w:r>
        <w:rPr>
          <w:lang w:val="en-IN"/>
        </w:rPr>
        <w:t>Assumption made that the application will be run on windows system and instructions are pertaining to it.</w:t>
      </w:r>
    </w:p>
    <w:p w14:paraId="6F6CCEA3" w14:textId="048C8011" w:rsidR="00915D4A" w:rsidRDefault="00684F2D" w:rsidP="00915D4A">
      <w:pPr>
        <w:pStyle w:val="Heading1"/>
        <w:numPr>
          <w:ilvl w:val="0"/>
          <w:numId w:val="2"/>
        </w:numPr>
      </w:pPr>
      <w:bookmarkStart w:id="1" w:name="_Toc73087387"/>
      <w:r>
        <w:t>Structure of the application</w:t>
      </w:r>
      <w:bookmarkEnd w:id="1"/>
    </w:p>
    <w:p w14:paraId="7CBD3218" w14:textId="4F6852C8" w:rsidR="00915D4A" w:rsidRDefault="00915D4A" w:rsidP="00915D4A">
      <w:pPr>
        <w:rPr>
          <w:lang w:val="en-IN"/>
        </w:rPr>
      </w:pPr>
    </w:p>
    <w:p w14:paraId="703C9C45" w14:textId="23596735" w:rsidR="00C0049A" w:rsidRDefault="00C0049A" w:rsidP="00C0049A">
      <w:pPr>
        <w:rPr>
          <w:lang w:val="en-IN"/>
        </w:rPr>
      </w:pPr>
      <w:r>
        <w:rPr>
          <w:noProof/>
        </w:rPr>
        <w:drawing>
          <wp:inline distT="0" distB="0" distL="0" distR="0" wp14:anchorId="37D92DED" wp14:editId="21C3B67D">
            <wp:extent cx="2514600" cy="2495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1C73C" w14:textId="72B9CB2C" w:rsidR="00684F2D" w:rsidRDefault="00684F2D" w:rsidP="00915D4A">
      <w:pPr>
        <w:rPr>
          <w:lang w:val="en-IN"/>
        </w:rPr>
      </w:pPr>
    </w:p>
    <w:p w14:paraId="5CB44E45" w14:textId="0C2B8D81" w:rsidR="00C0049A" w:rsidRDefault="00C0049A" w:rsidP="00915D4A">
      <w:pPr>
        <w:rPr>
          <w:lang w:val="en-IN"/>
        </w:rPr>
      </w:pPr>
    </w:p>
    <w:p w14:paraId="7DE03892" w14:textId="6B71B272" w:rsidR="00C0049A" w:rsidRDefault="00C0049A" w:rsidP="00915D4A">
      <w:pPr>
        <w:rPr>
          <w:lang w:val="en-IN"/>
        </w:rPr>
      </w:pPr>
    </w:p>
    <w:p w14:paraId="03D7A373" w14:textId="64820756" w:rsidR="00C0049A" w:rsidRDefault="00C0049A" w:rsidP="00915D4A">
      <w:pPr>
        <w:rPr>
          <w:lang w:val="en-IN"/>
        </w:rPr>
      </w:pPr>
    </w:p>
    <w:p w14:paraId="6B606527" w14:textId="0C5D5A81" w:rsidR="00C0049A" w:rsidRDefault="00C0049A" w:rsidP="00915D4A">
      <w:pPr>
        <w:rPr>
          <w:lang w:val="en-IN"/>
        </w:rPr>
      </w:pPr>
    </w:p>
    <w:p w14:paraId="7465B9A9" w14:textId="21C6E56C" w:rsidR="00C0049A" w:rsidRDefault="00C0049A" w:rsidP="00915D4A">
      <w:pPr>
        <w:rPr>
          <w:lang w:val="en-IN"/>
        </w:rPr>
      </w:pPr>
    </w:p>
    <w:p w14:paraId="665C282A" w14:textId="10C355AA" w:rsidR="00C0049A" w:rsidRDefault="00C0049A" w:rsidP="00915D4A">
      <w:pPr>
        <w:rPr>
          <w:lang w:val="en-IN"/>
        </w:rPr>
      </w:pPr>
    </w:p>
    <w:p w14:paraId="30BA0BC3" w14:textId="77777777" w:rsidR="00C0049A" w:rsidRDefault="00C0049A" w:rsidP="00915D4A">
      <w:pPr>
        <w:rPr>
          <w:lang w:val="en-IN"/>
        </w:rPr>
      </w:pPr>
    </w:p>
    <w:p w14:paraId="20A09F49" w14:textId="3296ABF3" w:rsidR="00684F2D" w:rsidRDefault="00684F2D" w:rsidP="00684F2D">
      <w:pPr>
        <w:pStyle w:val="Heading1"/>
        <w:numPr>
          <w:ilvl w:val="0"/>
          <w:numId w:val="2"/>
        </w:numPr>
      </w:pPr>
      <w:bookmarkStart w:id="2" w:name="_Toc73087388"/>
      <w:r>
        <w:lastRenderedPageBreak/>
        <w:t>Data</w:t>
      </w:r>
      <w:r w:rsidR="00C0049A">
        <w:t xml:space="preserve"> Information</w:t>
      </w:r>
      <w:bookmarkEnd w:id="2"/>
    </w:p>
    <w:p w14:paraId="4801E125" w14:textId="77777777" w:rsidR="00684F2D" w:rsidRPr="00684F2D" w:rsidRDefault="00684F2D" w:rsidP="00684F2D">
      <w:pPr>
        <w:rPr>
          <w:lang w:val="en-IN"/>
        </w:rPr>
      </w:pPr>
    </w:p>
    <w:p w14:paraId="17B2A650" w14:textId="56591ED9" w:rsidR="00684F2D" w:rsidRDefault="00684F2D" w:rsidP="00915D4A">
      <w:pPr>
        <w:rPr>
          <w:lang w:val="en-IN"/>
        </w:rPr>
      </w:pPr>
      <w:r>
        <w:rPr>
          <w:lang w:val="en-IN"/>
        </w:rPr>
        <w:t>The application is built to handle data in json format. Data is set to load through</w:t>
      </w:r>
      <w:r w:rsidR="00C0049A">
        <w:rPr>
          <w:lang w:val="en-IN"/>
        </w:rPr>
        <w:t xml:space="preserve"> a</w:t>
      </w:r>
      <w:r>
        <w:rPr>
          <w:lang w:val="en-IN"/>
        </w:rPr>
        <w:t xml:space="preserve"> link and in JSON format. </w:t>
      </w:r>
    </w:p>
    <w:p w14:paraId="58CF35B6" w14:textId="28AD51BF" w:rsidR="00684F2D" w:rsidRDefault="00C0049A" w:rsidP="00915D4A">
      <w:pPr>
        <w:rPr>
          <w:lang w:val="en-IN"/>
        </w:rPr>
      </w:pPr>
      <w:r>
        <w:rPr>
          <w:lang w:val="en-IN"/>
        </w:rPr>
        <w:t xml:space="preserve">For Developer - </w:t>
      </w:r>
      <w:r w:rsidR="00684F2D">
        <w:rPr>
          <w:lang w:val="en-IN"/>
        </w:rPr>
        <w:t>The link is to be set in config.py file.</w:t>
      </w:r>
    </w:p>
    <w:p w14:paraId="213AB9BB" w14:textId="1FDA73A9" w:rsidR="00712018" w:rsidRDefault="00A8710D" w:rsidP="00915D4A">
      <w:pPr>
        <w:rPr>
          <w:lang w:val="en-IN"/>
        </w:rPr>
      </w:pPr>
      <w:r>
        <w:rPr>
          <w:lang w:val="en-IN"/>
        </w:rPr>
        <w:t>Data fields explained below:</w:t>
      </w:r>
    </w:p>
    <w:p w14:paraId="46177A48" w14:textId="2703B767" w:rsidR="00A8710D" w:rsidRDefault="00A8710D" w:rsidP="00915D4A">
      <w:pPr>
        <w:rPr>
          <w:lang w:val="en-IN"/>
        </w:rPr>
      </w:pPr>
      <w:r>
        <w:rPr>
          <w:noProof/>
        </w:rPr>
        <w:drawing>
          <wp:inline distT="0" distB="0" distL="0" distR="0" wp14:anchorId="549FBE1D" wp14:editId="0F4D3442">
            <wp:extent cx="5476875" cy="3667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C7018" w14:textId="77777777" w:rsidR="00C0049A" w:rsidRDefault="00C0049A" w:rsidP="00915D4A">
      <w:pPr>
        <w:rPr>
          <w:lang w:val="en-IN"/>
        </w:rPr>
      </w:pPr>
    </w:p>
    <w:p w14:paraId="7DE59A1D" w14:textId="52ADDA7A" w:rsidR="00712018" w:rsidRDefault="00712018" w:rsidP="00712018">
      <w:pPr>
        <w:pStyle w:val="Heading1"/>
        <w:numPr>
          <w:ilvl w:val="0"/>
          <w:numId w:val="2"/>
        </w:numPr>
      </w:pPr>
      <w:bookmarkStart w:id="3" w:name="_Toc73087389"/>
      <w:r>
        <w:t>Instructions to run the application</w:t>
      </w:r>
      <w:r w:rsidR="00C0049A">
        <w:t>(Windows System)</w:t>
      </w:r>
      <w:r>
        <w:t>.</w:t>
      </w:r>
      <w:bookmarkEnd w:id="3"/>
    </w:p>
    <w:p w14:paraId="48E07995" w14:textId="66A520F1" w:rsidR="00712018" w:rsidRDefault="00712018" w:rsidP="00712018">
      <w:pPr>
        <w:rPr>
          <w:lang w:val="en-IN"/>
        </w:rPr>
      </w:pPr>
    </w:p>
    <w:p w14:paraId="67EDB941" w14:textId="5A5AB1F1" w:rsidR="00712018" w:rsidRDefault="00712018" w:rsidP="00712018">
      <w:pPr>
        <w:rPr>
          <w:lang w:val="en-IN"/>
        </w:rPr>
      </w:pPr>
      <w:r>
        <w:rPr>
          <w:lang w:val="en-IN"/>
        </w:rPr>
        <w:t>Pre-requisites to run the application.</w:t>
      </w:r>
    </w:p>
    <w:p w14:paraId="6469625C" w14:textId="7C4BC57D" w:rsidR="00712018" w:rsidRDefault="004B51A7" w:rsidP="00712018">
      <w:pPr>
        <w:pStyle w:val="ListParagraph"/>
        <w:numPr>
          <w:ilvl w:val="1"/>
          <w:numId w:val="2"/>
        </w:numPr>
        <w:rPr>
          <w:lang w:val="en-IN"/>
        </w:rPr>
      </w:pPr>
      <w:r>
        <w:rPr>
          <w:lang w:val="en-IN"/>
        </w:rPr>
        <w:t>Install Python Library and make sure the environment variables are set.</w:t>
      </w:r>
    </w:p>
    <w:p w14:paraId="64FE1051" w14:textId="289A8666" w:rsidR="004B51A7" w:rsidRDefault="004B51A7" w:rsidP="004B51A7">
      <w:pPr>
        <w:rPr>
          <w:lang w:val="en-IN"/>
        </w:rPr>
      </w:pPr>
      <w:r>
        <w:rPr>
          <w:lang w:val="en-IN"/>
        </w:rPr>
        <w:t>If the system already has Python installed and environment variables set, proceed to install further 2 more libraries to run the application.</w:t>
      </w:r>
    </w:p>
    <w:p w14:paraId="4B22CB46" w14:textId="4E6A6AAC" w:rsidR="004B51A7" w:rsidRDefault="004B51A7" w:rsidP="004B51A7">
      <w:pPr>
        <w:rPr>
          <w:lang w:val="en-IN"/>
        </w:rPr>
      </w:pPr>
      <w:r>
        <w:rPr>
          <w:lang w:val="en-IN"/>
        </w:rPr>
        <w:t>Follow below steps for the same.</w:t>
      </w:r>
    </w:p>
    <w:p w14:paraId="638B2325" w14:textId="2406F035" w:rsidR="004B51A7" w:rsidRDefault="004B51A7" w:rsidP="004B51A7">
      <w:pPr>
        <w:pStyle w:val="ListParagraph"/>
        <w:numPr>
          <w:ilvl w:val="1"/>
          <w:numId w:val="2"/>
        </w:numPr>
        <w:rPr>
          <w:lang w:val="en-IN"/>
        </w:rPr>
      </w:pPr>
      <w:r>
        <w:rPr>
          <w:lang w:val="en-IN"/>
        </w:rPr>
        <w:t>Open command prompt</w:t>
      </w:r>
    </w:p>
    <w:p w14:paraId="3939F865" w14:textId="26FB9FE2" w:rsidR="004B51A7" w:rsidRDefault="004B51A7" w:rsidP="004B51A7">
      <w:pPr>
        <w:pStyle w:val="ListParagraph"/>
        <w:numPr>
          <w:ilvl w:val="1"/>
          <w:numId w:val="2"/>
        </w:numPr>
        <w:rPr>
          <w:lang w:val="en-IN"/>
        </w:rPr>
      </w:pPr>
      <w:r>
        <w:rPr>
          <w:lang w:val="en-IN"/>
        </w:rPr>
        <w:t>Install Flask library – (pip install flask)</w:t>
      </w:r>
    </w:p>
    <w:p w14:paraId="1E316FB4" w14:textId="03BAA9D5" w:rsidR="004B51A7" w:rsidRDefault="004B51A7" w:rsidP="004B51A7">
      <w:pPr>
        <w:pStyle w:val="ListParagraph"/>
        <w:numPr>
          <w:ilvl w:val="1"/>
          <w:numId w:val="2"/>
        </w:numPr>
        <w:rPr>
          <w:lang w:val="en-IN"/>
        </w:rPr>
      </w:pPr>
      <w:r>
        <w:rPr>
          <w:lang w:val="en-IN"/>
        </w:rPr>
        <w:t>Install Pytest library – (pip install pytest)</w:t>
      </w:r>
    </w:p>
    <w:p w14:paraId="2B11F2D9" w14:textId="71376DA6" w:rsidR="004B51A7" w:rsidRDefault="00833BC7" w:rsidP="004B51A7">
      <w:pPr>
        <w:rPr>
          <w:lang w:val="en-IN"/>
        </w:rPr>
      </w:pPr>
      <w:r>
        <w:rPr>
          <w:lang w:val="en-IN"/>
        </w:rPr>
        <w:t>Running the application</w:t>
      </w:r>
    </w:p>
    <w:p w14:paraId="76766413" w14:textId="373A9868" w:rsidR="00833BC7" w:rsidRDefault="00833BC7" w:rsidP="00833BC7">
      <w:pPr>
        <w:pStyle w:val="ListParagraph"/>
        <w:numPr>
          <w:ilvl w:val="0"/>
          <w:numId w:val="4"/>
        </w:numPr>
        <w:rPr>
          <w:lang w:val="en-IN"/>
        </w:rPr>
      </w:pPr>
      <w:r w:rsidRPr="00833BC7">
        <w:rPr>
          <w:lang w:val="en-IN"/>
        </w:rPr>
        <w:t>Navigate to the directory of the application in command prompt</w:t>
      </w:r>
      <w:r>
        <w:rPr>
          <w:lang w:val="en-IN"/>
        </w:rPr>
        <w:t>.</w:t>
      </w:r>
    </w:p>
    <w:p w14:paraId="2DDDF632" w14:textId="5BB108C1" w:rsidR="00833BC7" w:rsidRDefault="00833BC7" w:rsidP="00833BC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>Run the Home.py file – (Home.py)</w:t>
      </w:r>
    </w:p>
    <w:p w14:paraId="5A9219F7" w14:textId="77777777" w:rsidR="00833BC7" w:rsidRDefault="00833BC7" w:rsidP="00833BC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lastRenderedPageBreak/>
        <w:t>The command prompt notifies you that the application is running with a link to access it on a browser.</w:t>
      </w:r>
    </w:p>
    <w:p w14:paraId="31A9BD2A" w14:textId="72A36E62" w:rsidR="00833BC7" w:rsidRDefault="00833BC7" w:rsidP="00833BC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 xml:space="preserve">He application UI page is self-explanatory, which consists of 3 buttons which </w:t>
      </w:r>
      <w:proofErr w:type="gramStart"/>
      <w:r>
        <w:rPr>
          <w:lang w:val="en-IN"/>
        </w:rPr>
        <w:t>display’s</w:t>
      </w:r>
      <w:proofErr w:type="gramEnd"/>
      <w:r>
        <w:rPr>
          <w:lang w:val="en-IN"/>
        </w:rPr>
        <w:t xml:space="preserve"> the result for each of 3 questions mentioned in section 1.</w:t>
      </w:r>
    </w:p>
    <w:p w14:paraId="02CE8D4E" w14:textId="77777777" w:rsidR="00C0049A" w:rsidRPr="00C0049A" w:rsidRDefault="00C0049A" w:rsidP="00C0049A">
      <w:pPr>
        <w:ind w:left="360"/>
        <w:rPr>
          <w:lang w:val="en-IN"/>
        </w:rPr>
      </w:pPr>
    </w:p>
    <w:p w14:paraId="3A55E682" w14:textId="60F89BC2" w:rsidR="00833BC7" w:rsidRDefault="00833BC7" w:rsidP="00833BC7">
      <w:pPr>
        <w:pStyle w:val="Heading1"/>
        <w:numPr>
          <w:ilvl w:val="0"/>
          <w:numId w:val="2"/>
        </w:numPr>
      </w:pPr>
      <w:bookmarkStart w:id="4" w:name="_Toc73087390"/>
      <w:r>
        <w:t>Testing the application</w:t>
      </w:r>
      <w:bookmarkEnd w:id="4"/>
    </w:p>
    <w:p w14:paraId="3C7C54CB" w14:textId="08CDB821" w:rsidR="00833BC7" w:rsidRDefault="00833BC7" w:rsidP="00833BC7">
      <w:pPr>
        <w:rPr>
          <w:lang w:val="en-IN"/>
        </w:rPr>
      </w:pPr>
    </w:p>
    <w:p w14:paraId="571D8F4C" w14:textId="775AF593" w:rsidR="00833BC7" w:rsidRDefault="00833BC7" w:rsidP="00833BC7">
      <w:pPr>
        <w:rPr>
          <w:lang w:val="en-IN"/>
        </w:rPr>
      </w:pPr>
      <w:r>
        <w:rPr>
          <w:lang w:val="en-IN"/>
        </w:rPr>
        <w:t>The application has unit test cases to validate each function. The file test_file.py consists of the unit test cases.</w:t>
      </w:r>
    </w:p>
    <w:p w14:paraId="2E0707D2" w14:textId="471F855F" w:rsidR="00833BC7" w:rsidRDefault="00833BC7" w:rsidP="00833BC7">
      <w:pPr>
        <w:rPr>
          <w:lang w:val="en-IN"/>
        </w:rPr>
      </w:pPr>
      <w:r>
        <w:rPr>
          <w:lang w:val="en-IN"/>
        </w:rPr>
        <w:t>To validate</w:t>
      </w:r>
      <w:r w:rsidR="00C0049A">
        <w:rPr>
          <w:lang w:val="en-IN"/>
        </w:rPr>
        <w:t>/run</w:t>
      </w:r>
      <w:r>
        <w:rPr>
          <w:lang w:val="en-IN"/>
        </w:rPr>
        <w:t xml:space="preserve"> the test cases, follow the below steps.</w:t>
      </w:r>
    </w:p>
    <w:p w14:paraId="5F837B00" w14:textId="655CCB73" w:rsidR="00555880" w:rsidRDefault="00555880" w:rsidP="00833BC7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>Navigate to the application’s directory in command prompt.</w:t>
      </w:r>
    </w:p>
    <w:p w14:paraId="4AB11915" w14:textId="3626DAC6" w:rsidR="00833BC7" w:rsidRDefault="00555880" w:rsidP="00833BC7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>Run command “python -m pytest”.</w:t>
      </w:r>
    </w:p>
    <w:p w14:paraId="3F06481B" w14:textId="1F8BE6E7" w:rsidR="00684F2D" w:rsidRDefault="00555880" w:rsidP="004B0FC4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 xml:space="preserve">It returns count of total test cases, count of test cases passed and count of test cases if failed with details for the same. </w:t>
      </w:r>
    </w:p>
    <w:p w14:paraId="11215E37" w14:textId="77777777" w:rsidR="00C0049A" w:rsidRPr="00C0049A" w:rsidRDefault="00C0049A" w:rsidP="00C0049A">
      <w:pPr>
        <w:rPr>
          <w:lang w:val="en-IN"/>
        </w:rPr>
      </w:pPr>
    </w:p>
    <w:p w14:paraId="049FF9E3" w14:textId="5FBCA712" w:rsidR="004B0FC4" w:rsidRDefault="004B0FC4" w:rsidP="004B0FC4">
      <w:pPr>
        <w:pStyle w:val="Heading1"/>
        <w:numPr>
          <w:ilvl w:val="0"/>
          <w:numId w:val="2"/>
        </w:numPr>
      </w:pPr>
      <w:bookmarkStart w:id="5" w:name="_Toc73087391"/>
      <w:r>
        <w:t>Questions</w:t>
      </w:r>
      <w:bookmarkEnd w:id="5"/>
    </w:p>
    <w:p w14:paraId="63624936" w14:textId="4C9F7721" w:rsidR="004B0FC4" w:rsidRDefault="004B0FC4" w:rsidP="004B0FC4">
      <w:pPr>
        <w:rPr>
          <w:lang w:val="en-IN"/>
        </w:rPr>
      </w:pPr>
    </w:p>
    <w:p w14:paraId="1CAA1704" w14:textId="74FDD53A" w:rsidR="004B0FC4" w:rsidRPr="008F5875" w:rsidRDefault="004B0FC4" w:rsidP="004B0FC4">
      <w:pPr>
        <w:pStyle w:val="ListParagraph"/>
        <w:numPr>
          <w:ilvl w:val="1"/>
          <w:numId w:val="2"/>
        </w:numPr>
        <w:rPr>
          <w:b/>
          <w:bCs/>
          <w:lang w:val="en-IN"/>
        </w:rPr>
      </w:pPr>
      <w:r w:rsidRPr="008F5875">
        <w:rPr>
          <w:b/>
          <w:bCs/>
          <w:lang w:val="en-IN"/>
        </w:rPr>
        <w:t xml:space="preserve">Why did </w:t>
      </w:r>
      <w:r w:rsidR="00C0049A" w:rsidRPr="008F5875">
        <w:rPr>
          <w:b/>
          <w:bCs/>
          <w:lang w:val="en-IN"/>
        </w:rPr>
        <w:t>I</w:t>
      </w:r>
      <w:r w:rsidRPr="008F5875">
        <w:rPr>
          <w:b/>
          <w:bCs/>
          <w:lang w:val="en-IN"/>
        </w:rPr>
        <w:t xml:space="preserve"> make the</w:t>
      </w:r>
      <w:r w:rsidR="00C0049A" w:rsidRPr="008F5875">
        <w:rPr>
          <w:b/>
          <w:bCs/>
          <w:lang w:val="en-IN"/>
        </w:rPr>
        <w:t xml:space="preserve"> selected</w:t>
      </w:r>
      <w:r w:rsidRPr="008F5875">
        <w:rPr>
          <w:b/>
          <w:bCs/>
          <w:lang w:val="en-IN"/>
        </w:rPr>
        <w:t xml:space="preserve"> design choices?</w:t>
      </w:r>
    </w:p>
    <w:p w14:paraId="48EA078F" w14:textId="5530CB98" w:rsidR="00C0049A" w:rsidRDefault="00C0049A" w:rsidP="00C0049A">
      <w:pPr>
        <w:pStyle w:val="ListParagraph"/>
        <w:rPr>
          <w:lang w:val="en-IN"/>
        </w:rPr>
      </w:pPr>
    </w:p>
    <w:p w14:paraId="74518F82" w14:textId="7AE88747" w:rsidR="00A8710D" w:rsidRPr="00A8710D" w:rsidRDefault="00C0049A" w:rsidP="00A8710D">
      <w:pPr>
        <w:pStyle w:val="ListParagraph"/>
        <w:rPr>
          <w:lang w:val="en-IN"/>
        </w:rPr>
      </w:pPr>
      <w:r>
        <w:rPr>
          <w:lang w:val="en-IN"/>
        </w:rPr>
        <w:t>Selected Python as the programming language as it offers pandas which can deal with the logic implementation of queries asked effortlessly.</w:t>
      </w:r>
    </w:p>
    <w:p w14:paraId="76D6CF71" w14:textId="29E113B8" w:rsidR="00C0049A" w:rsidRDefault="00C0049A" w:rsidP="00C0049A">
      <w:pPr>
        <w:pStyle w:val="ListParagraph"/>
        <w:rPr>
          <w:lang w:val="en-IN"/>
        </w:rPr>
      </w:pPr>
    </w:p>
    <w:p w14:paraId="3ABE4273" w14:textId="641691C8" w:rsidR="00C0049A" w:rsidRPr="008F5875" w:rsidRDefault="00C0049A" w:rsidP="00C0049A">
      <w:pPr>
        <w:pStyle w:val="ListParagraph"/>
        <w:numPr>
          <w:ilvl w:val="1"/>
          <w:numId w:val="2"/>
        </w:numPr>
        <w:rPr>
          <w:b/>
          <w:bCs/>
          <w:lang w:val="en-IN"/>
        </w:rPr>
      </w:pPr>
      <w:r w:rsidRPr="008F5875">
        <w:rPr>
          <w:b/>
          <w:bCs/>
          <w:lang w:val="en-IN"/>
        </w:rPr>
        <w:t>Assumptions made.</w:t>
      </w:r>
    </w:p>
    <w:p w14:paraId="62C930F3" w14:textId="77777777" w:rsidR="00C0049A" w:rsidRDefault="00C0049A" w:rsidP="00C0049A">
      <w:pPr>
        <w:pStyle w:val="ListParagraph"/>
        <w:ind w:left="1440"/>
        <w:rPr>
          <w:lang w:val="en-IN"/>
        </w:rPr>
      </w:pPr>
    </w:p>
    <w:p w14:paraId="09D6AA3D" w14:textId="33D8E1B7" w:rsidR="00C0049A" w:rsidRDefault="00C0049A" w:rsidP="00C0049A">
      <w:pPr>
        <w:pStyle w:val="ListParagraph"/>
        <w:numPr>
          <w:ilvl w:val="0"/>
          <w:numId w:val="6"/>
        </w:numPr>
        <w:rPr>
          <w:lang w:val="en-IN"/>
        </w:rPr>
      </w:pPr>
      <w:r>
        <w:rPr>
          <w:lang w:val="en-IN"/>
        </w:rPr>
        <w:t>Application will be run on Windows System and instructions pertaining to it.</w:t>
      </w:r>
    </w:p>
    <w:p w14:paraId="2257E760" w14:textId="4B219EAD" w:rsidR="00C0049A" w:rsidRDefault="00C0049A" w:rsidP="00C0049A">
      <w:pPr>
        <w:pStyle w:val="ListParagraph"/>
        <w:numPr>
          <w:ilvl w:val="0"/>
          <w:numId w:val="6"/>
        </w:numPr>
        <w:rPr>
          <w:lang w:val="en-IN"/>
        </w:rPr>
      </w:pPr>
      <w:r>
        <w:rPr>
          <w:lang w:val="en-IN"/>
        </w:rPr>
        <w:t xml:space="preserve">For Query </w:t>
      </w:r>
      <w:r w:rsidR="00A8710D">
        <w:rPr>
          <w:lang w:val="en-IN"/>
        </w:rPr>
        <w:t>1</w:t>
      </w:r>
      <w:r>
        <w:rPr>
          <w:lang w:val="en-IN"/>
        </w:rPr>
        <w:t xml:space="preserve"> planet with </w:t>
      </w:r>
      <w:r w:rsidR="00A8710D">
        <w:rPr>
          <w:lang w:val="en-IN"/>
        </w:rPr>
        <w:t>no</w:t>
      </w:r>
      <w:r>
        <w:rPr>
          <w:lang w:val="en-IN"/>
        </w:rPr>
        <w:t xml:space="preserve"> star</w:t>
      </w:r>
      <w:r w:rsidR="00A8710D">
        <w:rPr>
          <w:lang w:val="en-IN"/>
        </w:rPr>
        <w:t>s, data</w:t>
      </w:r>
      <w:r>
        <w:rPr>
          <w:lang w:val="en-IN"/>
        </w:rPr>
        <w:t xml:space="preserve"> </w:t>
      </w:r>
      <w:r w:rsidR="00A8710D">
        <w:rPr>
          <w:lang w:val="en-IN"/>
        </w:rPr>
        <w:t>had 6 fields relating to its star. Hence a combination of these fields being empty together is considered an orphan planet with no star.</w:t>
      </w:r>
    </w:p>
    <w:p w14:paraId="63D12E09" w14:textId="77777777" w:rsidR="00A8710D" w:rsidRDefault="00A8710D" w:rsidP="00A8710D">
      <w:pPr>
        <w:pStyle w:val="ListParagraph"/>
        <w:ind w:left="1080"/>
        <w:rPr>
          <w:lang w:val="en-IN"/>
        </w:rPr>
      </w:pPr>
    </w:p>
    <w:p w14:paraId="4158F2E2" w14:textId="6FB191A7" w:rsidR="00A8710D" w:rsidRPr="008F5875" w:rsidRDefault="00A8710D" w:rsidP="00A8710D">
      <w:pPr>
        <w:pStyle w:val="ListParagraph"/>
        <w:numPr>
          <w:ilvl w:val="1"/>
          <w:numId w:val="2"/>
        </w:numPr>
        <w:rPr>
          <w:b/>
          <w:bCs/>
          <w:lang w:val="en-IN"/>
        </w:rPr>
      </w:pPr>
      <w:r w:rsidRPr="008F5875">
        <w:rPr>
          <w:b/>
          <w:bCs/>
          <w:lang w:val="en-IN"/>
        </w:rPr>
        <w:t>Why did I choose not to do few things?</w:t>
      </w:r>
    </w:p>
    <w:p w14:paraId="3D0F97FA" w14:textId="1A463028" w:rsidR="00A8710D" w:rsidRDefault="00A8710D" w:rsidP="00A8710D">
      <w:pPr>
        <w:pStyle w:val="ListParagraph"/>
        <w:rPr>
          <w:lang w:val="en-IN"/>
        </w:rPr>
      </w:pPr>
    </w:p>
    <w:p w14:paraId="11B23C4F" w14:textId="6B36A953" w:rsidR="00A8710D" w:rsidRPr="00A8710D" w:rsidRDefault="00A8710D" w:rsidP="00A8710D">
      <w:pPr>
        <w:pStyle w:val="ListParagraph"/>
        <w:rPr>
          <w:lang w:val="en-IN"/>
        </w:rPr>
      </w:pPr>
      <w:r>
        <w:rPr>
          <w:lang w:val="en-IN"/>
        </w:rPr>
        <w:t>I chose not to create an application with C# or JavaScript because of the perks offered by Python pandas in dealing with the data format provided</w:t>
      </w:r>
      <w:r w:rsidR="001F61B9">
        <w:rPr>
          <w:lang w:val="en-IN"/>
        </w:rPr>
        <w:t xml:space="preserve">. Flask provides routing but </w:t>
      </w:r>
      <w:proofErr w:type="gramStart"/>
      <w:r w:rsidR="001F61B9">
        <w:rPr>
          <w:lang w:val="en-IN"/>
        </w:rPr>
        <w:t>I’ve</w:t>
      </w:r>
      <w:proofErr w:type="gramEnd"/>
      <w:r w:rsidR="001F61B9">
        <w:rPr>
          <w:lang w:val="en-IN"/>
        </w:rPr>
        <w:t xml:space="preserve"> used AJAX calls to query the data to avoid page reload. </w:t>
      </w:r>
    </w:p>
    <w:p w14:paraId="4843B7A6" w14:textId="77777777" w:rsidR="00684F2D" w:rsidRDefault="00684F2D" w:rsidP="00915D4A">
      <w:pPr>
        <w:rPr>
          <w:lang w:val="en-IN"/>
        </w:rPr>
      </w:pPr>
    </w:p>
    <w:p w14:paraId="61F3E674" w14:textId="77777777" w:rsidR="00684F2D" w:rsidRPr="00915D4A" w:rsidRDefault="00684F2D" w:rsidP="00915D4A">
      <w:pPr>
        <w:rPr>
          <w:lang w:val="en-IN"/>
        </w:rPr>
      </w:pPr>
    </w:p>
    <w:sectPr w:rsidR="00684F2D" w:rsidRPr="00915D4A" w:rsidSect="00202B06">
      <w:pgSz w:w="11906" w:h="16838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B591E"/>
    <w:multiLevelType w:val="hybridMultilevel"/>
    <w:tmpl w:val="40DED8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153CB"/>
    <w:multiLevelType w:val="hybridMultilevel"/>
    <w:tmpl w:val="F034BB46"/>
    <w:lvl w:ilvl="0" w:tplc="1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AB5086"/>
    <w:multiLevelType w:val="hybridMultilevel"/>
    <w:tmpl w:val="D51881A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71510"/>
    <w:multiLevelType w:val="hybridMultilevel"/>
    <w:tmpl w:val="06E864B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F">
      <w:start w:val="1"/>
      <w:numFmt w:val="decimal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302808"/>
    <w:multiLevelType w:val="hybridMultilevel"/>
    <w:tmpl w:val="51E89A1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4B248A"/>
    <w:multiLevelType w:val="hybridMultilevel"/>
    <w:tmpl w:val="958465B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NDM3MDE3t7C0MDZT0lEKTi0uzszPAykwqgUAVnGu8CwAAAA="/>
  </w:docVars>
  <w:rsids>
    <w:rsidRoot w:val="00202B06"/>
    <w:rsid w:val="000F7756"/>
    <w:rsid w:val="001F61B9"/>
    <w:rsid w:val="00202B06"/>
    <w:rsid w:val="0029397E"/>
    <w:rsid w:val="004B0FC4"/>
    <w:rsid w:val="004B51A7"/>
    <w:rsid w:val="00555880"/>
    <w:rsid w:val="005E49FD"/>
    <w:rsid w:val="00684F2D"/>
    <w:rsid w:val="00712018"/>
    <w:rsid w:val="00833BC7"/>
    <w:rsid w:val="008D5182"/>
    <w:rsid w:val="008F5875"/>
    <w:rsid w:val="00915D4A"/>
    <w:rsid w:val="00972884"/>
    <w:rsid w:val="00A8710D"/>
    <w:rsid w:val="00C0049A"/>
    <w:rsid w:val="00CF06DD"/>
    <w:rsid w:val="00F17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45691"/>
  <w15:chartTrackingRefBased/>
  <w15:docId w15:val="{88EFD672-3739-4131-AD31-166012D24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39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397E"/>
    <w:rPr>
      <w:rFonts w:asciiTheme="majorHAnsi" w:eastAsiaTheme="majorEastAsia" w:hAnsiTheme="majorHAnsi" w:cstheme="majorBidi"/>
      <w:sz w:val="32"/>
      <w:szCs w:val="32"/>
      <w:lang w:val="en-IN"/>
    </w:rPr>
  </w:style>
  <w:style w:type="paragraph" w:styleId="ListParagraph">
    <w:name w:val="List Paragraph"/>
    <w:basedOn w:val="Normal"/>
    <w:uiPriority w:val="34"/>
    <w:qFormat/>
    <w:rsid w:val="00202B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2B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B06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0049A"/>
    <w:pPr>
      <w:outlineLvl w:val="9"/>
    </w:pPr>
    <w:rPr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0049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ADEBA-2521-449E-A596-530FAE6E0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5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Balbadri</dc:creator>
  <cp:keywords/>
  <dc:description/>
  <cp:lastModifiedBy>Nikhil Balbadri</cp:lastModifiedBy>
  <cp:revision>6</cp:revision>
  <dcterms:created xsi:type="dcterms:W3CDTF">2021-05-27T13:45:00Z</dcterms:created>
  <dcterms:modified xsi:type="dcterms:W3CDTF">2021-05-28T08:43:00Z</dcterms:modified>
</cp:coreProperties>
</file>